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2CAE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1B4E051D" w14:textId="4380A12E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</w:t>
      </w:r>
      <w:r w:rsidR="00191D05">
        <w:rPr>
          <w:rFonts w:ascii="Calibri" w:eastAsia="Times New Roman" w:hAnsi="Calibri" w:cs="Arial"/>
          <w:b/>
          <w:lang w:val="en-GB"/>
        </w:rPr>
        <w:t xml:space="preserve">1: </w:t>
      </w:r>
      <w:r w:rsidR="00756637">
        <w:rPr>
          <w:rFonts w:ascii="Calibri" w:eastAsia="Times New Roman" w:hAnsi="Calibri" w:cs="Arial"/>
          <w:i/>
          <w:lang w:val="en-GB"/>
        </w:rPr>
        <w:t>2</w:t>
      </w:r>
      <w:r w:rsidR="00766CE3">
        <w:rPr>
          <w:rFonts w:ascii="Calibri" w:eastAsia="Times New Roman" w:hAnsi="Calibri" w:cs="Arial"/>
          <w:i/>
          <w:lang w:val="en-GB"/>
        </w:rPr>
        <w:t>.</w:t>
      </w:r>
      <w:r w:rsidR="00756637">
        <w:rPr>
          <w:rFonts w:ascii="Calibri" w:eastAsia="Times New Roman" w:hAnsi="Calibri" w:cs="Arial"/>
          <w:i/>
          <w:lang w:val="en-GB"/>
        </w:rPr>
        <w:t>30</w:t>
      </w:r>
      <w:r w:rsidR="00191D05">
        <w:rPr>
          <w:rFonts w:ascii="Calibri" w:eastAsia="Times New Roman" w:hAnsi="Calibri" w:cs="Arial"/>
          <w:i/>
          <w:lang w:val="en-GB"/>
        </w:rPr>
        <w:t xml:space="preserve"> </w:t>
      </w:r>
      <w:r w:rsidR="00191D05" w:rsidRPr="00191D05">
        <w:rPr>
          <w:rFonts w:ascii="Calibri" w:eastAsia="Times New Roman" w:hAnsi="Calibri" w:cs="Arial"/>
          <w:i/>
          <w:lang w:val="en-GB"/>
        </w:rPr>
        <w:t>p.m</w:t>
      </w:r>
      <w:r w:rsidR="00191D05">
        <w:rPr>
          <w:rFonts w:ascii="Calibri" w:eastAsia="Times New Roman" w:hAnsi="Calibri" w:cs="Arial"/>
          <w:i/>
          <w:lang w:val="en-GB"/>
        </w:rPr>
        <w:t>.</w:t>
      </w:r>
      <w:r w:rsidR="00191D05" w:rsidRPr="00191D05">
        <w:rPr>
          <w:rFonts w:ascii="Calibri" w:eastAsia="Times New Roman" w:hAnsi="Calibri" w:cs="Arial"/>
          <w:i/>
          <w:lang w:val="en-GB"/>
        </w:rPr>
        <w:t xml:space="preserve"> on </w:t>
      </w:r>
      <w:r w:rsidR="00756637">
        <w:rPr>
          <w:rFonts w:ascii="Calibri" w:eastAsia="Times New Roman" w:hAnsi="Calibri" w:cs="Arial"/>
          <w:i/>
          <w:lang w:val="en-GB"/>
        </w:rPr>
        <w:t>15</w:t>
      </w:r>
      <w:r w:rsidR="00191D05" w:rsidRPr="00191D05">
        <w:rPr>
          <w:rFonts w:ascii="Calibri" w:eastAsia="Times New Roman" w:hAnsi="Calibri" w:cs="Arial"/>
          <w:i/>
          <w:vertAlign w:val="superscript"/>
          <w:lang w:val="en-GB"/>
        </w:rPr>
        <w:t>th</w:t>
      </w:r>
      <w:r w:rsidR="00191D05" w:rsidRPr="00191D05">
        <w:rPr>
          <w:rFonts w:ascii="Calibri" w:eastAsia="Times New Roman" w:hAnsi="Calibri" w:cs="Arial"/>
          <w:i/>
          <w:lang w:val="en-GB"/>
        </w:rPr>
        <w:t xml:space="preserve"> May</w:t>
      </w:r>
      <w:r w:rsidR="00191D05">
        <w:rPr>
          <w:rFonts w:ascii="Calibri" w:eastAsia="Times New Roman" w:hAnsi="Calibri" w:cs="Arial"/>
          <w:i/>
          <w:lang w:val="en-GB"/>
        </w:rPr>
        <w:t xml:space="preserve"> 2018 at MIT Manukau Campus room-127</w:t>
      </w:r>
      <w:r w:rsidRPr="004E7AA8">
        <w:rPr>
          <w:rFonts w:ascii="Calibri" w:eastAsia="Times New Roman" w:hAnsi="Calibri" w:cs="Arial"/>
          <w:b/>
          <w:lang w:val="en-GB"/>
        </w:rPr>
        <w:t xml:space="preserve"> </w:t>
      </w:r>
      <w:r w:rsidR="0026287E">
        <w:rPr>
          <w:rFonts w:ascii="Calibri" w:eastAsia="Times New Roman" w:hAnsi="Calibri" w:cs="Arial"/>
          <w:i/>
          <w:lang w:val="en-GB"/>
        </w:rPr>
        <w:t xml:space="preserve"> </w:t>
      </w:r>
    </w:p>
    <w:p w14:paraId="1B26E82E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EA5DA7E" w14:textId="688CC9EE" w:rsidR="004E7AA8" w:rsidRPr="00191D05" w:rsidRDefault="004E7AA8" w:rsidP="004E7AA8">
      <w:pPr>
        <w:spacing w:after="0" w:line="240" w:lineRule="auto"/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191D05">
        <w:rPr>
          <w:rFonts w:ascii="Calibri" w:eastAsia="Times New Roman" w:hAnsi="Calibri" w:cs="Arial"/>
          <w:i/>
          <w:lang w:val="en-GB"/>
        </w:rPr>
        <w:t>Wijekoon Somasiri (170001510)</w:t>
      </w:r>
    </w:p>
    <w:p w14:paraId="7BBBECEF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737D92DE" w14:textId="7003E688" w:rsidR="004E7AA8" w:rsidRPr="00191D05" w:rsidRDefault="005F0014" w:rsidP="004E7AA8">
      <w:pPr>
        <w:spacing w:after="0" w:line="240" w:lineRule="auto"/>
        <w:rPr>
          <w:rFonts w:ascii="Calibri" w:eastAsia="Times New Roman" w:hAnsi="Calibri" w:cs="Arial"/>
          <w:i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="004E7AA8" w:rsidRPr="004E7AA8">
        <w:rPr>
          <w:rFonts w:ascii="Calibri" w:eastAsia="Times New Roman" w:hAnsi="Calibri" w:cs="Arial"/>
          <w:b/>
          <w:lang w:val="en-GB"/>
        </w:rPr>
        <w:t xml:space="preserve">: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Herath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Premarathne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(170001825)</w:t>
      </w:r>
    </w:p>
    <w:p w14:paraId="33784D34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293695CA" w14:textId="30A91C14" w:rsidR="004E7AA8" w:rsidRPr="00191D05" w:rsidRDefault="004E7AA8" w:rsidP="004E7AA8">
      <w:pPr>
        <w:spacing w:after="0" w:line="240" w:lineRule="auto"/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191D05">
        <w:rPr>
          <w:rFonts w:ascii="Calibri" w:eastAsia="Times New Roman" w:hAnsi="Calibri" w:cs="Arial"/>
          <w:i/>
          <w:lang w:val="en-GB"/>
        </w:rPr>
        <w:t xml:space="preserve">Wijekoon Somasiri,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Herath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Premarathne</w:t>
      </w:r>
      <w:proofErr w:type="spellEnd"/>
    </w:p>
    <w:p w14:paraId="2E1D2E5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0869B4A" w14:textId="00C85259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="00191D05" w:rsidRPr="00191D05">
        <w:rPr>
          <w:rFonts w:ascii="Calibri" w:eastAsia="Times New Roman" w:hAnsi="Calibri" w:cs="Arial"/>
          <w:i/>
          <w:lang w:val="en-GB"/>
        </w:rPr>
        <w:t>None</w:t>
      </w:r>
    </w:p>
    <w:p w14:paraId="370032C3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56839B0B" w14:textId="0084A300" w:rsidR="004E7AA8" w:rsidRPr="00191D05" w:rsidRDefault="004E7AA8" w:rsidP="0026287E">
      <w:pPr>
        <w:spacing w:after="0" w:line="240" w:lineRule="auto"/>
        <w:rPr>
          <w:rFonts w:ascii="Calibri" w:eastAsia="Times New Roman" w:hAnsi="Calibri" w:cs="Arial"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 w:rsidR="00191D05">
        <w:rPr>
          <w:rFonts w:ascii="Calibri" w:eastAsia="Times New Roman" w:hAnsi="Calibri" w:cs="Arial"/>
          <w:i/>
          <w:lang w:val="en-GB"/>
        </w:rPr>
        <w:t>None</w:t>
      </w:r>
    </w:p>
    <w:p w14:paraId="32B5DC2A" w14:textId="77777777" w:rsidR="0026287E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05CC1453" w14:textId="77777777" w:rsidR="0026287E" w:rsidRPr="004E7AA8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6033"/>
        <w:gridCol w:w="2407"/>
      </w:tblGrid>
      <w:tr w:rsidR="004E7AA8" w:rsidRPr="004E7AA8" w14:paraId="3F5EE2A7" w14:textId="77777777" w:rsidTr="003F57B6">
        <w:tc>
          <w:tcPr>
            <w:tcW w:w="910" w:type="dxa"/>
            <w:shd w:val="clear" w:color="auto" w:fill="E79F8B"/>
          </w:tcPr>
          <w:p w14:paraId="11DFCF2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521A38E5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6033" w:type="dxa"/>
            <w:shd w:val="clear" w:color="auto" w:fill="E79F8B"/>
          </w:tcPr>
          <w:p w14:paraId="53059876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– include a heading for each item recorded and a brief summary of the discussion.</w:t>
            </w:r>
          </w:p>
        </w:tc>
        <w:tc>
          <w:tcPr>
            <w:tcW w:w="2407" w:type="dxa"/>
            <w:shd w:val="clear" w:color="auto" w:fill="E79F8B"/>
          </w:tcPr>
          <w:p w14:paraId="18B6B698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3487A2E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5280A4BF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2C3D1BC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4E7AA8" w:rsidRPr="004E7AA8" w14:paraId="756410DF" w14:textId="77777777" w:rsidTr="003F57B6">
        <w:tc>
          <w:tcPr>
            <w:tcW w:w="910" w:type="dxa"/>
            <w:shd w:val="clear" w:color="auto" w:fill="auto"/>
          </w:tcPr>
          <w:p w14:paraId="362A0034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6033" w:type="dxa"/>
            <w:shd w:val="clear" w:color="auto" w:fill="auto"/>
          </w:tcPr>
          <w:p w14:paraId="0456951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08A1A6A3" w14:textId="07BCA044" w:rsidR="004E7AA8" w:rsidRPr="004E7AA8" w:rsidRDefault="00191D05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Wijekoon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chair the meeting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 w:rsidR="00466DF4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 w:rsidR="005F0014"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407" w:type="dxa"/>
            <w:shd w:val="clear" w:color="auto" w:fill="auto"/>
          </w:tcPr>
          <w:p w14:paraId="3C827F8D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4E7AA8" w:rsidRPr="004E7AA8" w14:paraId="6E733810" w14:textId="77777777" w:rsidTr="003F57B6">
        <w:tc>
          <w:tcPr>
            <w:tcW w:w="910" w:type="dxa"/>
            <w:shd w:val="clear" w:color="auto" w:fill="auto"/>
          </w:tcPr>
          <w:p w14:paraId="1AE83440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6033" w:type="dxa"/>
            <w:shd w:val="clear" w:color="auto" w:fill="auto"/>
          </w:tcPr>
          <w:p w14:paraId="59292AD4" w14:textId="77777777" w:rsidR="004E7AA8" w:rsidRDefault="00466DF4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407DCB3A" w14:textId="77777777" w:rsidR="00466DF4" w:rsidRDefault="00756637" w:rsidP="0075663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Team was formed</w:t>
            </w:r>
          </w:p>
          <w:p w14:paraId="43BC0FC5" w14:textId="77777777" w:rsidR="00756637" w:rsidRDefault="00756637" w:rsidP="0075663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Discussed possible project ideas and finalized to </w:t>
            </w:r>
            <w:proofErr w:type="gramStart"/>
            <w:r>
              <w:rPr>
                <w:rFonts w:ascii="Calibri" w:eastAsia="Calibri" w:hAnsi="Calibri" w:cs="Arial"/>
                <w:lang w:val="en-GB"/>
              </w:rPr>
              <w:t>continue on</w:t>
            </w:r>
            <w:proofErr w:type="gramEnd"/>
            <w:r>
              <w:rPr>
                <w:rFonts w:ascii="Calibri" w:eastAsia="Calibri" w:hAnsi="Calibri" w:cs="Arial"/>
                <w:lang w:val="en-GB"/>
              </w:rPr>
              <w:t xml:space="preserve"> the Driver safety and drowsiness detection system</w:t>
            </w:r>
          </w:p>
          <w:p w14:paraId="1ACBEB3A" w14:textId="77777777" w:rsidR="00756637" w:rsidRDefault="00756637" w:rsidP="0075663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Got confirmation to proceed with the project idea by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Fadi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Fayes</w:t>
            </w:r>
            <w:proofErr w:type="spellEnd"/>
          </w:p>
          <w:p w14:paraId="1B5CEDF8" w14:textId="7CB5D850" w:rsidR="00756637" w:rsidRPr="00756637" w:rsidRDefault="00756637" w:rsidP="0075663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Submission of template project proposal</w:t>
            </w:r>
          </w:p>
        </w:tc>
        <w:tc>
          <w:tcPr>
            <w:tcW w:w="2407" w:type="dxa"/>
            <w:shd w:val="clear" w:color="auto" w:fill="auto"/>
          </w:tcPr>
          <w:p w14:paraId="48548B5D" w14:textId="4AD9BA97" w:rsidR="00B82C90" w:rsidRPr="006D688A" w:rsidRDefault="00B82C90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EC4F76" w:rsidRPr="004E7AA8" w14:paraId="3C54CFE2" w14:textId="77777777" w:rsidTr="003F57B6">
        <w:trPr>
          <w:trHeight w:val="273"/>
        </w:trPr>
        <w:tc>
          <w:tcPr>
            <w:tcW w:w="910" w:type="dxa"/>
            <w:vMerge w:val="restart"/>
            <w:shd w:val="clear" w:color="auto" w:fill="auto"/>
          </w:tcPr>
          <w:p w14:paraId="553AB060" w14:textId="77777777" w:rsidR="00EC4F76" w:rsidRPr="004E7AA8" w:rsidRDefault="00EC4F76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6033" w:type="dxa"/>
            <w:shd w:val="clear" w:color="auto" w:fill="auto"/>
          </w:tcPr>
          <w:p w14:paraId="5B3E3B63" w14:textId="45B39E5D" w:rsidR="00EC4F76" w:rsidRPr="006D688A" w:rsidRDefault="00EC4F76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s</w:t>
            </w:r>
          </w:p>
        </w:tc>
        <w:tc>
          <w:tcPr>
            <w:tcW w:w="2407" w:type="dxa"/>
            <w:shd w:val="clear" w:color="auto" w:fill="auto"/>
          </w:tcPr>
          <w:p w14:paraId="68AC7D6E" w14:textId="1DD8220D" w:rsidR="00EC4F76" w:rsidRPr="006D688A" w:rsidRDefault="00EC4F76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EC4F76" w:rsidRPr="004E7AA8" w14:paraId="252DF5C9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7233E1DC" w14:textId="77777777" w:rsidR="00EC4F76" w:rsidRDefault="00EC4F76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7B0072BA" w14:textId="0DB8FC76" w:rsidR="00EC4F76" w:rsidRPr="003F57B6" w:rsidRDefault="00EC4F76" w:rsidP="00653F9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Research on existing driver drowsiness systems</w:t>
            </w:r>
          </w:p>
        </w:tc>
        <w:tc>
          <w:tcPr>
            <w:tcW w:w="2407" w:type="dxa"/>
            <w:shd w:val="clear" w:color="auto" w:fill="auto"/>
          </w:tcPr>
          <w:p w14:paraId="3E4EB654" w14:textId="77777777" w:rsidR="00EC4F76" w:rsidRPr="00766CE3" w:rsidRDefault="00EC4F76" w:rsidP="006274F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Both team members must research on existing systems</w:t>
            </w:r>
          </w:p>
          <w:p w14:paraId="6CB58476" w14:textId="77777777" w:rsidR="00EC4F76" w:rsidRDefault="00EC4F76" w:rsidP="006274F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Wijekoon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4B6CBA25" w14:textId="64B3B401" w:rsidR="00EC4F76" w:rsidRDefault="00EC4F76" w:rsidP="006274F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766CE3">
              <w:rPr>
                <w:rFonts w:ascii="Calibri" w:eastAsia="Calibri" w:hAnsi="Calibri" w:cs="Arial"/>
                <w:lang w:val="en-GB"/>
              </w:rPr>
              <w:t>1</w:t>
            </w:r>
            <w:r>
              <w:rPr>
                <w:rFonts w:ascii="Calibri" w:eastAsia="Calibri" w:hAnsi="Calibri" w:cs="Arial"/>
                <w:lang w:val="en-GB"/>
              </w:rPr>
              <w:t>9</w:t>
            </w:r>
            <w:r w:rsidRPr="003F57B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EC4F76" w:rsidRPr="004E7AA8" w14:paraId="3313169B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2D98B57D" w14:textId="77777777" w:rsidR="00EC4F76" w:rsidRDefault="00EC4F76" w:rsidP="00766CE3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56774E61" w14:textId="69D970E2" w:rsidR="00EC4F76" w:rsidRDefault="00EC4F76" w:rsidP="00766CE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topic/description/problem description in the final project proposal document</w:t>
            </w:r>
          </w:p>
        </w:tc>
        <w:tc>
          <w:tcPr>
            <w:tcW w:w="2407" w:type="dxa"/>
            <w:shd w:val="clear" w:color="auto" w:fill="auto"/>
          </w:tcPr>
          <w:p w14:paraId="3667C16C" w14:textId="600551C5" w:rsidR="00EC4F76" w:rsidRPr="00766CE3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Wijekoon should</w:t>
            </w: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 xml:space="preserve">complete the allocated task in the </w:t>
            </w:r>
            <w:r>
              <w:rPr>
                <w:rFonts w:ascii="Calibri" w:eastAsia="Calibri" w:hAnsi="Calibri" w:cs="Arial"/>
                <w:lang w:val="en-GB"/>
              </w:rPr>
              <w:lastRenderedPageBreak/>
              <w:t>project proposal documentation</w:t>
            </w:r>
          </w:p>
          <w:p w14:paraId="45741464" w14:textId="57107604" w:rsidR="00EC4F7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>Wijekoon</w:t>
            </w:r>
          </w:p>
          <w:p w14:paraId="3A06D480" w14:textId="3796DE02" w:rsidR="00EC4F7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EC4F76">
              <w:rPr>
                <w:rFonts w:ascii="Calibri" w:eastAsia="Calibri" w:hAnsi="Calibri" w:cs="Arial"/>
                <w:lang w:val="en-GB"/>
              </w:rPr>
              <w:t>21</w:t>
            </w:r>
            <w:r w:rsidRPr="00EC4F76">
              <w:rPr>
                <w:rFonts w:ascii="Calibri" w:eastAsia="Calibri" w:hAnsi="Calibri" w:cs="Arial"/>
                <w:vertAlign w:val="superscript"/>
                <w:lang w:val="en-GB"/>
              </w:rPr>
              <w:t>st</w:t>
            </w:r>
            <w:r w:rsidRPr="00EC4F76">
              <w:rPr>
                <w:rFonts w:ascii="Calibri" w:eastAsia="Calibri" w:hAnsi="Calibri" w:cs="Arial"/>
                <w:lang w:val="en-GB"/>
              </w:rPr>
              <w:t xml:space="preserve"> </w:t>
            </w:r>
            <w:r w:rsidRPr="00EC4F76">
              <w:rPr>
                <w:rFonts w:ascii="Calibri" w:eastAsia="Calibri" w:hAnsi="Calibri" w:cs="Arial"/>
                <w:lang w:val="en-GB"/>
              </w:rPr>
              <w:t>May 2018</w:t>
            </w:r>
          </w:p>
        </w:tc>
      </w:tr>
      <w:tr w:rsidR="00EC4F76" w:rsidRPr="004E7AA8" w14:paraId="0A0196A2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374ADF8A" w14:textId="77777777" w:rsidR="00EC4F76" w:rsidRDefault="00EC4F76" w:rsidP="00EC4F76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4E6E90F7" w14:textId="71E6B881" w:rsidR="00EC4F76" w:rsidRDefault="00EC4F76" w:rsidP="00EC4F7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Documentation of </w:t>
            </w:r>
            <w:r>
              <w:rPr>
                <w:rFonts w:ascii="Calibri" w:eastAsia="Calibri" w:hAnsi="Calibri" w:cs="Arial"/>
                <w:lang w:val="en-GB"/>
              </w:rPr>
              <w:t xml:space="preserve">solution and research question in </w:t>
            </w:r>
            <w:r>
              <w:rPr>
                <w:rFonts w:ascii="Calibri" w:eastAsia="Calibri" w:hAnsi="Calibri" w:cs="Arial"/>
                <w:lang w:val="en-GB"/>
              </w:rPr>
              <w:t>the final project proposal document</w:t>
            </w:r>
          </w:p>
        </w:tc>
        <w:tc>
          <w:tcPr>
            <w:tcW w:w="2407" w:type="dxa"/>
            <w:shd w:val="clear" w:color="auto" w:fill="auto"/>
          </w:tcPr>
          <w:p w14:paraId="7E936EAA" w14:textId="79D4491A" w:rsidR="00EC4F76" w:rsidRPr="00766CE3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should complete the allocated task in the project proposal documentation</w:t>
            </w:r>
          </w:p>
          <w:p w14:paraId="7909664B" w14:textId="7DCB62F7" w:rsidR="00EC4F7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02BC39C9" w14:textId="78A632DE" w:rsidR="00EC4F76" w:rsidRPr="003F57B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EC4F76">
              <w:rPr>
                <w:rFonts w:ascii="Calibri" w:eastAsia="Calibri" w:hAnsi="Calibri" w:cs="Arial"/>
                <w:lang w:val="en-GB"/>
              </w:rPr>
              <w:t>21</w:t>
            </w:r>
            <w:r w:rsidRPr="00EC4F76">
              <w:rPr>
                <w:rFonts w:ascii="Calibri" w:eastAsia="Calibri" w:hAnsi="Calibri" w:cs="Arial"/>
                <w:vertAlign w:val="superscript"/>
                <w:lang w:val="en-GB"/>
              </w:rPr>
              <w:t>st</w:t>
            </w:r>
            <w:r w:rsidRPr="00EC4F7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EC4F76" w:rsidRPr="004E7AA8" w14:paraId="66A973D4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6C0ED1E7" w14:textId="77777777" w:rsidR="00EC4F76" w:rsidRDefault="00EC4F76" w:rsidP="00EC4F76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0F978521" w14:textId="72F10C07" w:rsidR="00EC4F76" w:rsidRDefault="00EC4F76" w:rsidP="00EC4F7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Documentation of </w:t>
            </w:r>
            <w:r>
              <w:rPr>
                <w:rFonts w:ascii="Calibri" w:eastAsia="Calibri" w:hAnsi="Calibri" w:cs="Arial"/>
                <w:lang w:val="en-GB"/>
              </w:rPr>
              <w:t>measurable organizational values</w:t>
            </w:r>
            <w:r>
              <w:rPr>
                <w:rFonts w:ascii="Calibri" w:eastAsia="Calibri" w:hAnsi="Calibri" w:cs="Arial"/>
                <w:lang w:val="en-GB"/>
              </w:rPr>
              <w:t xml:space="preserve"> in the final project proposal document</w:t>
            </w:r>
          </w:p>
        </w:tc>
        <w:tc>
          <w:tcPr>
            <w:tcW w:w="2407" w:type="dxa"/>
            <w:shd w:val="clear" w:color="auto" w:fill="auto"/>
          </w:tcPr>
          <w:p w14:paraId="2C46C535" w14:textId="15264FE9" w:rsidR="00EC4F76" w:rsidRPr="00766CE3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Wijekoon should complete the allocated task in the project proposal documentation</w:t>
            </w:r>
          </w:p>
          <w:p w14:paraId="320857C0" w14:textId="77777777" w:rsidR="00EC4F7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>Wijekoon</w:t>
            </w:r>
          </w:p>
          <w:p w14:paraId="42DB005B" w14:textId="051B1DE5" w:rsidR="00EC4F76" w:rsidRPr="003F57B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EC4F76">
              <w:rPr>
                <w:rFonts w:ascii="Calibri" w:eastAsia="Calibri" w:hAnsi="Calibri" w:cs="Arial"/>
                <w:lang w:val="en-GB"/>
              </w:rPr>
              <w:t>21</w:t>
            </w:r>
            <w:r w:rsidRPr="00EC4F76">
              <w:rPr>
                <w:rFonts w:ascii="Calibri" w:eastAsia="Calibri" w:hAnsi="Calibri" w:cs="Arial"/>
                <w:vertAlign w:val="superscript"/>
                <w:lang w:val="en-GB"/>
              </w:rPr>
              <w:t>st</w:t>
            </w:r>
            <w:r w:rsidRPr="00EC4F7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EC4F76" w:rsidRPr="004E7AA8" w14:paraId="3E867E82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1FAE04D3" w14:textId="77777777" w:rsidR="00EC4F76" w:rsidRDefault="00EC4F76" w:rsidP="00EC4F76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71FBDE67" w14:textId="3C82C242" w:rsidR="00EC4F76" w:rsidRDefault="00EC4F76" w:rsidP="00EC4F7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Documentation of </w:t>
            </w:r>
            <w:r>
              <w:rPr>
                <w:rFonts w:ascii="Calibri" w:eastAsia="Calibri" w:hAnsi="Calibri" w:cs="Arial"/>
                <w:lang w:val="en-GB"/>
              </w:rPr>
              <w:t>scope (aim and objectives)</w:t>
            </w:r>
            <w:r>
              <w:rPr>
                <w:rFonts w:ascii="Calibri" w:eastAsia="Calibri" w:hAnsi="Calibri" w:cs="Arial"/>
                <w:lang w:val="en-GB"/>
              </w:rPr>
              <w:t xml:space="preserve"> in the final project proposal document</w:t>
            </w:r>
          </w:p>
        </w:tc>
        <w:tc>
          <w:tcPr>
            <w:tcW w:w="2407" w:type="dxa"/>
            <w:shd w:val="clear" w:color="auto" w:fill="auto"/>
          </w:tcPr>
          <w:p w14:paraId="1BE56E65" w14:textId="638F8D22" w:rsidR="00EC4F76" w:rsidRPr="00766CE3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should complete the allocated task in the project proposal documentation</w:t>
            </w:r>
          </w:p>
          <w:p w14:paraId="4BC8D169" w14:textId="77777777" w:rsidR="00EC4F7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669007C2" w14:textId="7216963D" w:rsidR="00EC4F76" w:rsidRPr="003F57B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EC4F76">
              <w:rPr>
                <w:rFonts w:ascii="Calibri" w:eastAsia="Calibri" w:hAnsi="Calibri" w:cs="Arial"/>
                <w:lang w:val="en-GB"/>
              </w:rPr>
              <w:t>21</w:t>
            </w:r>
            <w:r w:rsidRPr="00EC4F76">
              <w:rPr>
                <w:rFonts w:ascii="Calibri" w:eastAsia="Calibri" w:hAnsi="Calibri" w:cs="Arial"/>
                <w:vertAlign w:val="superscript"/>
                <w:lang w:val="en-GB"/>
              </w:rPr>
              <w:t>st</w:t>
            </w:r>
            <w:r w:rsidRPr="00EC4F7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EC4F76" w:rsidRPr="004E7AA8" w14:paraId="15F764BA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4845ECC8" w14:textId="77777777" w:rsidR="00EC4F76" w:rsidRDefault="00EC4F76" w:rsidP="00EC4F76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3D99A247" w14:textId="770739E2" w:rsidR="00EC4F76" w:rsidRDefault="00EC4F76" w:rsidP="00EC4F7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Documentation of </w:t>
            </w:r>
            <w:r>
              <w:rPr>
                <w:rFonts w:ascii="Calibri" w:eastAsia="Calibri" w:hAnsi="Calibri" w:cs="Arial"/>
                <w:lang w:val="en-GB"/>
              </w:rPr>
              <w:t>literature review</w:t>
            </w:r>
            <w:r>
              <w:rPr>
                <w:rFonts w:ascii="Calibri" w:eastAsia="Calibri" w:hAnsi="Calibri" w:cs="Arial"/>
                <w:lang w:val="en-GB"/>
              </w:rPr>
              <w:t xml:space="preserve"> in the final project proposal document</w:t>
            </w:r>
          </w:p>
        </w:tc>
        <w:tc>
          <w:tcPr>
            <w:tcW w:w="2407" w:type="dxa"/>
            <w:shd w:val="clear" w:color="auto" w:fill="auto"/>
          </w:tcPr>
          <w:p w14:paraId="678E8DFB" w14:textId="66EB14F3" w:rsidR="00EC4F76" w:rsidRPr="00766CE3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and Wijekoon</w:t>
            </w:r>
            <w:r>
              <w:rPr>
                <w:rFonts w:ascii="Calibri" w:eastAsia="Calibri" w:hAnsi="Calibri" w:cs="Arial"/>
                <w:lang w:val="en-GB"/>
              </w:rPr>
              <w:t xml:space="preserve"> should complete the allocated task in the project proposal documentation</w:t>
            </w:r>
          </w:p>
          <w:p w14:paraId="62E9BEB5" w14:textId="77777777" w:rsidR="00EC4F7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49F34DAB" w14:textId="3C460E81" w:rsidR="00EC4F76" w:rsidRPr="003F57B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EC4F76">
              <w:rPr>
                <w:rFonts w:ascii="Calibri" w:eastAsia="Calibri" w:hAnsi="Calibri" w:cs="Arial"/>
                <w:lang w:val="en-GB"/>
              </w:rPr>
              <w:t>21</w:t>
            </w:r>
            <w:r w:rsidRPr="00EC4F76">
              <w:rPr>
                <w:rFonts w:ascii="Calibri" w:eastAsia="Calibri" w:hAnsi="Calibri" w:cs="Arial"/>
                <w:vertAlign w:val="superscript"/>
                <w:lang w:val="en-GB"/>
              </w:rPr>
              <w:t>st</w:t>
            </w:r>
            <w:r w:rsidRPr="00EC4F7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EC4F76" w:rsidRPr="004E7AA8" w14:paraId="5B486F2A" w14:textId="77777777" w:rsidTr="00766CE3">
        <w:trPr>
          <w:trHeight w:val="299"/>
        </w:trPr>
        <w:tc>
          <w:tcPr>
            <w:tcW w:w="910" w:type="dxa"/>
            <w:shd w:val="clear" w:color="auto" w:fill="auto"/>
          </w:tcPr>
          <w:p w14:paraId="561A532B" w14:textId="3314EB0C" w:rsidR="00EC4F76" w:rsidRPr="00C57BF8" w:rsidRDefault="00EC4F76" w:rsidP="00EC4F76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</w:t>
            </w:r>
          </w:p>
        </w:tc>
        <w:tc>
          <w:tcPr>
            <w:tcW w:w="6033" w:type="dxa"/>
            <w:shd w:val="clear" w:color="auto" w:fill="auto"/>
          </w:tcPr>
          <w:p w14:paraId="5D18C3C5" w14:textId="77777777" w:rsidR="00EC4F76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</w:p>
          <w:p w14:paraId="4AF56952" w14:textId="306B3B77" w:rsidR="00EC4F76" w:rsidRPr="00C57BF8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lastRenderedPageBreak/>
              <w:t xml:space="preserve">4.00 p.m. on </w:t>
            </w:r>
            <w:r w:rsidR="00351C90">
              <w:rPr>
                <w:rFonts w:ascii="Calibri" w:eastAsia="Calibri" w:hAnsi="Calibri" w:cs="Arial"/>
                <w:lang w:val="en-GB"/>
              </w:rPr>
              <w:t>22</w:t>
            </w:r>
            <w:r w:rsidR="00351C90" w:rsidRPr="00351C90">
              <w:rPr>
                <w:rFonts w:ascii="Calibri" w:eastAsia="Calibri" w:hAnsi="Calibri" w:cs="Arial"/>
                <w:vertAlign w:val="superscript"/>
                <w:lang w:val="en-GB"/>
              </w:rPr>
              <w:t>nd</w:t>
            </w:r>
            <w:r w:rsidR="00351C90">
              <w:rPr>
                <w:rFonts w:ascii="Calibri" w:eastAsia="Calibri" w:hAnsi="Calibri" w:cs="Arial"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May 2018</w:t>
            </w:r>
          </w:p>
        </w:tc>
        <w:tc>
          <w:tcPr>
            <w:tcW w:w="2407" w:type="dxa"/>
            <w:shd w:val="clear" w:color="auto" w:fill="auto"/>
          </w:tcPr>
          <w:p w14:paraId="0C8812DD" w14:textId="5DA89FD8" w:rsidR="00EC4F76" w:rsidRPr="004E7AA8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lastRenderedPageBreak/>
              <w:t xml:space="preserve"> </w:t>
            </w:r>
          </w:p>
        </w:tc>
      </w:tr>
      <w:tr w:rsidR="00EC4F76" w:rsidRPr="004E7AA8" w14:paraId="23BBCD4D" w14:textId="77777777" w:rsidTr="003F57B6">
        <w:trPr>
          <w:trHeight w:val="181"/>
        </w:trPr>
        <w:tc>
          <w:tcPr>
            <w:tcW w:w="910" w:type="dxa"/>
            <w:shd w:val="clear" w:color="auto" w:fill="auto"/>
          </w:tcPr>
          <w:p w14:paraId="04DD9805" w14:textId="7C44491C" w:rsidR="00EC4F76" w:rsidRPr="00C57BF8" w:rsidRDefault="00EC4F76" w:rsidP="00EC4F76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6033" w:type="dxa"/>
            <w:shd w:val="clear" w:color="auto" w:fill="auto"/>
          </w:tcPr>
          <w:p w14:paraId="2DE1800C" w14:textId="77777777" w:rsidR="00EC4F76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  <w:p w14:paraId="441DB1A9" w14:textId="0F5DC5A3" w:rsidR="00EC4F76" w:rsidRPr="00C57BF8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3 p.m. on </w:t>
            </w:r>
            <w:r w:rsidR="00351C90">
              <w:rPr>
                <w:rFonts w:ascii="Calibri" w:eastAsia="Calibri" w:hAnsi="Calibri" w:cs="Arial"/>
                <w:lang w:val="en-GB"/>
              </w:rPr>
              <w:t>15</w:t>
            </w:r>
            <w:r w:rsidRPr="00766CE3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May 2018</w:t>
            </w:r>
            <w:bookmarkStart w:id="0" w:name="_GoBack"/>
            <w:bookmarkEnd w:id="0"/>
          </w:p>
        </w:tc>
        <w:tc>
          <w:tcPr>
            <w:tcW w:w="2407" w:type="dxa"/>
            <w:shd w:val="clear" w:color="auto" w:fill="auto"/>
          </w:tcPr>
          <w:p w14:paraId="19EC9278" w14:textId="5AC67F9A" w:rsidR="00EC4F76" w:rsidRPr="004E7AA8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</w:tr>
    </w:tbl>
    <w:p w14:paraId="76BFD64A" w14:textId="77777777" w:rsidR="005F0014" w:rsidRDefault="005F0014"/>
    <w:sectPr w:rsidR="005F0014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8FF435" w14:textId="77777777" w:rsidR="00CF07A5" w:rsidRDefault="00CF07A5" w:rsidP="004E7AA8">
      <w:pPr>
        <w:spacing w:after="0" w:line="240" w:lineRule="auto"/>
      </w:pPr>
      <w:r>
        <w:separator/>
      </w:r>
    </w:p>
  </w:endnote>
  <w:endnote w:type="continuationSeparator" w:id="0">
    <w:p w14:paraId="0D2B56A1" w14:textId="77777777" w:rsidR="00CF07A5" w:rsidRDefault="00CF07A5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CF0A4C" w14:textId="77777777" w:rsidR="00CF07A5" w:rsidRDefault="00CF07A5" w:rsidP="004E7AA8">
      <w:pPr>
        <w:spacing w:after="0" w:line="240" w:lineRule="auto"/>
      </w:pPr>
      <w:r>
        <w:separator/>
      </w:r>
    </w:p>
  </w:footnote>
  <w:footnote w:type="continuationSeparator" w:id="0">
    <w:p w14:paraId="086B9115" w14:textId="77777777" w:rsidR="00CF07A5" w:rsidRDefault="00CF07A5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CF07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307DC"/>
    <w:multiLevelType w:val="hybridMultilevel"/>
    <w:tmpl w:val="5E22A25C"/>
    <w:lvl w:ilvl="0" w:tplc="4DAAEF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347BE2"/>
    <w:multiLevelType w:val="hybridMultilevel"/>
    <w:tmpl w:val="A6EC473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318736DB"/>
    <w:multiLevelType w:val="hybridMultilevel"/>
    <w:tmpl w:val="50D42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167517"/>
    <w:multiLevelType w:val="hybridMultilevel"/>
    <w:tmpl w:val="AFB67F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4"/>
  </w:num>
  <w:num w:numId="5">
    <w:abstractNumId w:val="2"/>
  </w:num>
  <w:num w:numId="6">
    <w:abstractNumId w:val="0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tjCzsLC0sDQ3MDBT0lEKTi0uzszPAykwqgUAOJ/yTywAAAA="/>
  </w:docVars>
  <w:rsids>
    <w:rsidRoot w:val="004E7AA8"/>
    <w:rsid w:val="000109F8"/>
    <w:rsid w:val="0001666F"/>
    <w:rsid w:val="0002535B"/>
    <w:rsid w:val="00032190"/>
    <w:rsid w:val="00043A16"/>
    <w:rsid w:val="000770E6"/>
    <w:rsid w:val="0008427F"/>
    <w:rsid w:val="0009182F"/>
    <w:rsid w:val="000D2C76"/>
    <w:rsid w:val="001171C6"/>
    <w:rsid w:val="00167CA7"/>
    <w:rsid w:val="00173D25"/>
    <w:rsid w:val="00177AF1"/>
    <w:rsid w:val="00191D05"/>
    <w:rsid w:val="001B4EA1"/>
    <w:rsid w:val="001C0245"/>
    <w:rsid w:val="001C7F5B"/>
    <w:rsid w:val="001D3CFB"/>
    <w:rsid w:val="001F0D7C"/>
    <w:rsid w:val="00210247"/>
    <w:rsid w:val="002269E1"/>
    <w:rsid w:val="002517FC"/>
    <w:rsid w:val="0025465C"/>
    <w:rsid w:val="0026287E"/>
    <w:rsid w:val="002679E2"/>
    <w:rsid w:val="00284F64"/>
    <w:rsid w:val="002A51A3"/>
    <w:rsid w:val="00301808"/>
    <w:rsid w:val="00315F43"/>
    <w:rsid w:val="00351C90"/>
    <w:rsid w:val="00395C30"/>
    <w:rsid w:val="003B7538"/>
    <w:rsid w:val="003F27FB"/>
    <w:rsid w:val="003F57B6"/>
    <w:rsid w:val="00466DF4"/>
    <w:rsid w:val="004817FB"/>
    <w:rsid w:val="004C02E2"/>
    <w:rsid w:val="004D4D4A"/>
    <w:rsid w:val="004E7AA8"/>
    <w:rsid w:val="00500AD8"/>
    <w:rsid w:val="00560E3D"/>
    <w:rsid w:val="00563E6C"/>
    <w:rsid w:val="005D1CD1"/>
    <w:rsid w:val="005E71FF"/>
    <w:rsid w:val="005F0014"/>
    <w:rsid w:val="005F6376"/>
    <w:rsid w:val="0062428F"/>
    <w:rsid w:val="006274F8"/>
    <w:rsid w:val="00630830"/>
    <w:rsid w:val="00650135"/>
    <w:rsid w:val="00653F9D"/>
    <w:rsid w:val="006742FD"/>
    <w:rsid w:val="00687990"/>
    <w:rsid w:val="006A456D"/>
    <w:rsid w:val="006D415E"/>
    <w:rsid w:val="006D530F"/>
    <w:rsid w:val="006D688A"/>
    <w:rsid w:val="006E6A28"/>
    <w:rsid w:val="00714C0C"/>
    <w:rsid w:val="007172AE"/>
    <w:rsid w:val="00723C10"/>
    <w:rsid w:val="00724C12"/>
    <w:rsid w:val="00727981"/>
    <w:rsid w:val="00745359"/>
    <w:rsid w:val="00756637"/>
    <w:rsid w:val="00766CE3"/>
    <w:rsid w:val="00775532"/>
    <w:rsid w:val="00786CA3"/>
    <w:rsid w:val="00787FE6"/>
    <w:rsid w:val="007B7DB0"/>
    <w:rsid w:val="007C6BF7"/>
    <w:rsid w:val="00801BCF"/>
    <w:rsid w:val="008056FF"/>
    <w:rsid w:val="00825123"/>
    <w:rsid w:val="00851D40"/>
    <w:rsid w:val="00860B22"/>
    <w:rsid w:val="0087146C"/>
    <w:rsid w:val="008A52B8"/>
    <w:rsid w:val="008D7A21"/>
    <w:rsid w:val="008F43FF"/>
    <w:rsid w:val="0090345D"/>
    <w:rsid w:val="009A135B"/>
    <w:rsid w:val="009A4AF1"/>
    <w:rsid w:val="009B17CD"/>
    <w:rsid w:val="009B7BB9"/>
    <w:rsid w:val="009C6001"/>
    <w:rsid w:val="009D5653"/>
    <w:rsid w:val="009D5CCE"/>
    <w:rsid w:val="00A0220D"/>
    <w:rsid w:val="00A04EF2"/>
    <w:rsid w:val="00A10F32"/>
    <w:rsid w:val="00AA1049"/>
    <w:rsid w:val="00AF1D89"/>
    <w:rsid w:val="00B26023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CF07A5"/>
    <w:rsid w:val="00D1422F"/>
    <w:rsid w:val="00D25CD0"/>
    <w:rsid w:val="00D5588B"/>
    <w:rsid w:val="00D64FCD"/>
    <w:rsid w:val="00D86105"/>
    <w:rsid w:val="00DC324A"/>
    <w:rsid w:val="00DD7E67"/>
    <w:rsid w:val="00DE450E"/>
    <w:rsid w:val="00E013D0"/>
    <w:rsid w:val="00E025CA"/>
    <w:rsid w:val="00E07F8B"/>
    <w:rsid w:val="00E1266C"/>
    <w:rsid w:val="00E35451"/>
    <w:rsid w:val="00E36BF8"/>
    <w:rsid w:val="00E57E61"/>
    <w:rsid w:val="00E65D90"/>
    <w:rsid w:val="00E94575"/>
    <w:rsid w:val="00EA0095"/>
    <w:rsid w:val="00EC4F76"/>
    <w:rsid w:val="00ED2B54"/>
    <w:rsid w:val="00ED678A"/>
    <w:rsid w:val="00F464DA"/>
    <w:rsid w:val="00F517D4"/>
    <w:rsid w:val="00F710B9"/>
    <w:rsid w:val="00FD1DAA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5-12T23:27:00Z</dcterms:created>
  <dcterms:modified xsi:type="dcterms:W3CDTF">2018-05-18T01:31:00Z</dcterms:modified>
</cp:coreProperties>
</file>